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C9BE00" w14:textId="77777777" w:rsidR="00043109" w:rsidRPr="008E09C2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F8ADF51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DA5EDAE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19C2272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DE26188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0C46A63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6E55988" w14:textId="00630786" w:rsidR="001E1470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Министерство образования и науки Российской Федерации</w:t>
      </w:r>
    </w:p>
    <w:p w14:paraId="744B750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Федеральное государственное бюджетное образовательное учреждение </w:t>
      </w:r>
    </w:p>
    <w:p w14:paraId="7224570D" w14:textId="0DD6B96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высшего образования</w:t>
      </w:r>
    </w:p>
    <w:p w14:paraId="11450E64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 xml:space="preserve">«Пермский национальный исследовательский </w:t>
      </w:r>
    </w:p>
    <w:p w14:paraId="0192DBF7" w14:textId="2145C2CF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>политехнический университет»</w:t>
      </w:r>
    </w:p>
    <w:p w14:paraId="0C4F46AF" w14:textId="3682652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Кафедра «Информационные технологии и автоматизированные системы»</w:t>
      </w:r>
    </w:p>
    <w:p w14:paraId="4370077A" w14:textId="3BDB998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29DB172" w14:textId="26AD67B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5709059" w14:textId="2A5EA15E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0B61505E" w14:textId="2F54E8F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77AE648" w14:textId="3060915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C9245B">
        <w:rPr>
          <w:rFonts w:ascii="Times New Roman" w:hAnsi="Times New Roman" w:cs="Times New Roman"/>
          <w:b/>
          <w:bCs/>
          <w:sz w:val="32"/>
          <w:szCs w:val="32"/>
        </w:rPr>
        <w:t>О Т Ч Ё Т</w:t>
      </w:r>
    </w:p>
    <w:p w14:paraId="03B402D6" w14:textId="2E38A13F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9245B">
        <w:rPr>
          <w:rFonts w:ascii="Times New Roman" w:hAnsi="Times New Roman" w:cs="Times New Roman"/>
          <w:b/>
          <w:bCs/>
          <w:sz w:val="28"/>
          <w:szCs w:val="28"/>
        </w:rPr>
        <w:t>по лабораторной работе №</w:t>
      </w:r>
      <w:r w:rsidR="00BB3976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="005A35A2">
        <w:rPr>
          <w:rFonts w:ascii="Times New Roman" w:hAnsi="Times New Roman" w:cs="Times New Roman"/>
          <w:b/>
          <w:bCs/>
          <w:sz w:val="28"/>
          <w:szCs w:val="28"/>
        </w:rPr>
        <w:t>7</w:t>
      </w:r>
    </w:p>
    <w:p w14:paraId="43CA8FF5" w14:textId="01A4EC8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исциплина: основы алгоритмизации и программирования</w:t>
      </w:r>
    </w:p>
    <w:p w14:paraId="39E6EB9F" w14:textId="00A95FDE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Тема:</w:t>
      </w:r>
      <w:r w:rsidR="0070623A" w:rsidRPr="00C9245B">
        <w:rPr>
          <w:rFonts w:ascii="Times New Roman" w:hAnsi="Times New Roman" w:cs="Times New Roman"/>
          <w:sz w:val="24"/>
          <w:szCs w:val="24"/>
        </w:rPr>
        <w:t xml:space="preserve"> </w:t>
      </w:r>
      <w:r w:rsidR="005A35A2">
        <w:rPr>
          <w:rFonts w:ascii="Times New Roman" w:hAnsi="Times New Roman" w:cs="Times New Roman"/>
          <w:sz w:val="24"/>
          <w:szCs w:val="24"/>
        </w:rPr>
        <w:t>Поиск данных с помощью хеш-таблиц</w:t>
      </w:r>
    </w:p>
    <w:p w14:paraId="56DB292B" w14:textId="4A298293" w:rsidR="00C7382A" w:rsidRPr="00C9245B" w:rsidRDefault="00BB3976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ариант 24</w:t>
      </w:r>
    </w:p>
    <w:p w14:paraId="674CD180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8BA8E91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36D33D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F135E6C" w14:textId="40ED99EB" w:rsidR="00C7382A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Выполнил работу </w:t>
      </w:r>
    </w:p>
    <w:p w14:paraId="17643C95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студент группы РИС-20-1б</w:t>
      </w:r>
    </w:p>
    <w:p w14:paraId="39672060" w14:textId="103A5070" w:rsidR="00EC66AF" w:rsidRPr="00C9245B" w:rsidRDefault="00EC66AF" w:rsidP="00EC66AF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Нечаев Д.А.</w:t>
      </w:r>
      <w:bookmarkStart w:id="0" w:name="_GoBack"/>
      <w:bookmarkEnd w:id="0"/>
    </w:p>
    <w:p w14:paraId="5CCB81A7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</w:p>
    <w:p w14:paraId="49FF8518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Проверил </w:t>
      </w:r>
    </w:p>
    <w:p w14:paraId="1398FCEA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оцент кафедры ИТАС</w:t>
      </w:r>
    </w:p>
    <w:p w14:paraId="6EB29030" w14:textId="2D3E9F86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олякова О.А.</w:t>
      </w:r>
    </w:p>
    <w:p w14:paraId="599DD989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7675500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B1BE55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252AAC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8F57AF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9565608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A16913F" w14:textId="77777777" w:rsidR="005601E3" w:rsidRPr="00C9245B" w:rsidRDefault="005601E3" w:rsidP="00526CF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555C87E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B4781D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EE5787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B07A8BF" w14:textId="70C6FD95" w:rsidR="009D1C69" w:rsidRPr="00C9245B" w:rsidRDefault="005601E3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ермь, 202</w:t>
      </w:r>
      <w:r w:rsidR="001A05C5">
        <w:rPr>
          <w:rFonts w:ascii="Times New Roman" w:hAnsi="Times New Roman" w:cs="Times New Roman"/>
          <w:sz w:val="24"/>
          <w:szCs w:val="24"/>
        </w:rPr>
        <w:t>1</w:t>
      </w:r>
      <w:r w:rsidR="009D1C69"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1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1"/>
    </w:p>
    <w:p w14:paraId="1EED4AD5" w14:textId="77777777" w:rsidR="00A33FFD" w:rsidRPr="00A33FFD" w:rsidRDefault="00A33FFD" w:rsidP="00A33FF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A33FFD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Изучить построение функции хеширования и алгоритмов хеширования данных</w:t>
      </w:r>
    </w:p>
    <w:p w14:paraId="105C8F78" w14:textId="6848EF6A" w:rsidR="00A33FFD" w:rsidRPr="00A33FFD" w:rsidRDefault="00A33FFD" w:rsidP="00A33FF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A33FFD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Научиться разрабатывать алгоритмы открытого и закрытого хеширования при</w:t>
      </w:r>
    </w:p>
    <w:p w14:paraId="49F8AA03" w14:textId="77777777" w:rsidR="00A33FFD" w:rsidRPr="00A33FFD" w:rsidRDefault="00A33FFD" w:rsidP="00A33FF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A33FFD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решении задач на языке C++.</w:t>
      </w:r>
    </w:p>
    <w:p w14:paraId="3AA2800A" w14:textId="77777777" w:rsidR="005C3D65" w:rsidRPr="00C9245B" w:rsidRDefault="005C3D65" w:rsidP="005C3D65">
      <w:pPr>
        <w:rPr>
          <w:rFonts w:ascii="Times New Roman" w:hAnsi="Times New Roman" w:cs="Times New Roman"/>
          <w:sz w:val="28"/>
          <w:szCs w:val="28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73B7403B" w:rsidR="00A1481D" w:rsidRDefault="00837F0D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>теоретические сведения о хеш таблицах</w:t>
      </w:r>
    </w:p>
    <w:p w14:paraId="3BE32274" w14:textId="020F9603" w:rsidR="00C663E4" w:rsidRDefault="00C663E4" w:rsidP="00A1481D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>
        <w:rPr>
          <w:rFonts w:ascii="Times New Roman" w:hAnsi="Times New Roman" w:cs="Times New Roman"/>
        </w:rPr>
        <w:t>методы разрешения коллизий</w:t>
      </w:r>
    </w:p>
    <w:p w14:paraId="7E75C9D9" w14:textId="7501806A" w:rsidR="00A1481D" w:rsidRPr="00B7266E" w:rsidRDefault="00FA6AAD" w:rsidP="00A1481D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Продумать ввод баз данных из файла</w:t>
      </w:r>
      <w:r w:rsidR="00A1481D" w:rsidRPr="00B7266E">
        <w:rPr>
          <w:rFonts w:ascii="Times New Roman" w:hAnsi="Times New Roman" w:cs="Times New Roman"/>
        </w:rPr>
        <w:br w:type="page"/>
      </w:r>
    </w:p>
    <w:p w14:paraId="621A35FE" w14:textId="2912CD0B" w:rsidR="005C3D65" w:rsidRPr="00C9245B" w:rsidRDefault="00F51069" w:rsidP="005C3D65">
      <w:pPr>
        <w:pStyle w:val="ab"/>
        <w:ind w:firstLine="0"/>
        <w:rPr>
          <w:color w:val="auto"/>
        </w:rPr>
      </w:pPr>
      <w:bookmarkStart w:id="2" w:name="_Toc57314747"/>
      <w:r w:rsidRPr="00C9245B">
        <w:rPr>
          <w:color w:val="auto"/>
        </w:rPr>
        <w:lastRenderedPageBreak/>
        <w:t xml:space="preserve">Постановка </w:t>
      </w:r>
      <w:r w:rsidR="00290DE2" w:rsidRPr="00C9245B">
        <w:rPr>
          <w:color w:val="auto"/>
        </w:rPr>
        <w:t>задачи</w:t>
      </w:r>
      <w:bookmarkEnd w:id="2"/>
    </w:p>
    <w:p w14:paraId="4BD20DCF" w14:textId="7CDBF553" w:rsidR="005A35A2" w:rsidRPr="005A35A2" w:rsidRDefault="005A35A2" w:rsidP="005A35A2">
      <w:pPr>
        <w:pStyle w:val="a9"/>
        <w:numPr>
          <w:ilvl w:val="0"/>
          <w:numId w:val="10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Cs w:val="23"/>
          <w:lang w:eastAsia="ru-RU"/>
        </w:rPr>
      </w:pPr>
      <w:r w:rsidRPr="005A35A2">
        <w:rPr>
          <w:rFonts w:ascii="Times New Roman" w:eastAsia="Times New Roman" w:hAnsi="Times New Roman" w:cs="Times New Roman"/>
          <w:color w:val="000000"/>
          <w:szCs w:val="23"/>
          <w:lang w:eastAsia="ru-RU"/>
        </w:rPr>
        <w:t>Создать динамический массив из записей (в соответствии с вариантом),</w:t>
      </w:r>
    </w:p>
    <w:p w14:paraId="54689A23" w14:textId="77777777" w:rsidR="005A35A2" w:rsidRPr="005A35A2" w:rsidRDefault="005A35A2" w:rsidP="005A35A2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5A35A2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содержащий не менее 100 элементов. Для заполнения элементов массива</w:t>
      </w:r>
    </w:p>
    <w:p w14:paraId="4BEE05AF" w14:textId="77777777" w:rsidR="005A35A2" w:rsidRPr="005A35A2" w:rsidRDefault="005A35A2" w:rsidP="005A35A2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5A35A2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использовать ДСЧ.</w:t>
      </w:r>
    </w:p>
    <w:p w14:paraId="5796C979" w14:textId="22E3AD4A" w:rsidR="005A35A2" w:rsidRDefault="005A35A2" w:rsidP="005A35A2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5A35A2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2</w:t>
      </w: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.</w:t>
      </w:r>
      <w:r w:rsidRPr="005A35A2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 Выполнить поиск элемента в массиве по ключу в соответствии с вариантом. Для</w:t>
      </w: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 </w:t>
      </w:r>
      <w:r w:rsidRPr="005A35A2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поиска использовать хеш-таблицу.</w:t>
      </w:r>
    </w:p>
    <w:p w14:paraId="3FAE13EE" w14:textId="12771041" w:rsidR="005A35A2" w:rsidRPr="005A35A2" w:rsidRDefault="005A35A2" w:rsidP="005A35A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5A35A2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3</w:t>
      </w: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.</w:t>
      </w:r>
      <w:r w:rsidRPr="005A35A2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 Подсчитать количество коллизий при размере хеш-таблицы 40, 75 и 90</w:t>
      </w:r>
    </w:p>
    <w:p w14:paraId="143F575F" w14:textId="77777777" w:rsidR="005A35A2" w:rsidRPr="005A35A2" w:rsidRDefault="005A35A2" w:rsidP="005A35A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5A35A2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элементов.</w:t>
      </w:r>
    </w:p>
    <w:p w14:paraId="7608F22E" w14:textId="77777777" w:rsidR="005A35A2" w:rsidRPr="005A35A2" w:rsidRDefault="005A35A2" w:rsidP="005A35A2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5C69F987" w14:textId="461299E2" w:rsidR="00AC43AF" w:rsidRDefault="00AC43AF" w:rsidP="00AC43AF">
      <w:pPr>
        <w:pStyle w:val="ab"/>
        <w:ind w:firstLine="0"/>
        <w:jc w:val="both"/>
        <w:rPr>
          <w:rFonts w:eastAsia="Times New Roman"/>
          <w:color w:val="000000"/>
          <w:sz w:val="28"/>
          <w:szCs w:val="28"/>
          <w:lang w:eastAsia="ru-RU"/>
        </w:rPr>
      </w:pPr>
    </w:p>
    <w:p w14:paraId="2D944222" w14:textId="68968C47" w:rsidR="00F51069" w:rsidRPr="00C9245B" w:rsidRDefault="00F51069" w:rsidP="00C31266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3F68B213" w:rsidR="00816C74" w:rsidRDefault="00FA6AAD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Создание хеш функции</w:t>
      </w:r>
    </w:p>
    <w:p w14:paraId="661EDB0A" w14:textId="77777777" w:rsidR="00FA6AAD" w:rsidRPr="00FA6AAD" w:rsidRDefault="00D2420B" w:rsidP="00FA6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="00FA6AAD" w:rsidRPr="00FA6AA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="00FA6AAD" w:rsidRPr="00FA6AAD">
        <w:rPr>
          <w:rFonts w:ascii="Consolas" w:hAnsi="Consolas" w:cs="Consolas"/>
          <w:color w:val="000000"/>
          <w:sz w:val="19"/>
          <w:szCs w:val="19"/>
          <w:lang w:val="en-US"/>
        </w:rPr>
        <w:t xml:space="preserve"> Hash_rem(</w:t>
      </w:r>
      <w:r w:rsidR="00FA6AAD" w:rsidRPr="00FA6AAD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="00FA6AAD" w:rsidRPr="00FA6AA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FA6AAD" w:rsidRPr="00FA6AAD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="00FA6AAD" w:rsidRPr="00FA6AA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="00FA6AAD" w:rsidRPr="00FA6AA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="00FA6AAD" w:rsidRPr="00FA6AA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FA6AAD" w:rsidRPr="00FA6AAD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="00FA6AAD" w:rsidRPr="00FA6AA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8C5F4FC" w14:textId="0C52F8C3" w:rsidR="00FA6AAD" w:rsidRPr="00FA6AAD" w:rsidRDefault="00FA6AAD" w:rsidP="00FA6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D544607" w14:textId="368441BD" w:rsidR="00FA6AAD" w:rsidRPr="00FA6AAD" w:rsidRDefault="00FA6AAD" w:rsidP="00FA6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FA6AA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 xml:space="preserve"> l;</w:t>
      </w:r>
    </w:p>
    <w:p w14:paraId="550F7C9E" w14:textId="524C7202" w:rsidR="00FA6AAD" w:rsidRPr="00FA6AAD" w:rsidRDefault="00FA6AAD" w:rsidP="00FA6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 xml:space="preserve">l = </w:t>
      </w:r>
      <w:r w:rsidRPr="00FA6AAD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>.size();</w:t>
      </w:r>
    </w:p>
    <w:p w14:paraId="63EAB10B" w14:textId="77777777" w:rsidR="00FA6AAD" w:rsidRDefault="00FA6AAD" w:rsidP="00FA6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(l % </w:t>
      </w:r>
      <w:r>
        <w:rPr>
          <w:rFonts w:ascii="Consolas" w:hAnsi="Consolas" w:cs="Consolas"/>
          <w:color w:val="808080"/>
          <w:sz w:val="19"/>
          <w:szCs w:val="19"/>
        </w:rPr>
        <w:t>n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2ABA21F9" w14:textId="38691381" w:rsidR="00FA6AAD" w:rsidRPr="00FA6AAD" w:rsidRDefault="00FA6AAD" w:rsidP="00FA6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  <w:r>
        <w:rPr>
          <w:rFonts w:ascii="Times New Roman" w:hAnsi="Times New Roman" w:cs="Times New Roman"/>
          <w:color w:val="000000"/>
          <w:szCs w:val="19"/>
        </w:rPr>
        <w:t xml:space="preserve"> </w:t>
      </w:r>
    </w:p>
    <w:p w14:paraId="276FBC1E" w14:textId="16A24EC9" w:rsidR="00B7266E" w:rsidRPr="00FA6AAD" w:rsidRDefault="00B7266E" w:rsidP="00FA6AAD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 w:rsidRPr="00FA6AAD">
        <w:rPr>
          <w:rFonts w:ascii="Times New Roman" w:hAnsi="Times New Roman" w:cs="Times New Roman"/>
          <w:color w:val="000000"/>
          <w:szCs w:val="19"/>
        </w:rPr>
        <w:t xml:space="preserve">Создание </w:t>
      </w:r>
      <w:r w:rsidR="00FA6AAD" w:rsidRPr="00FA6AAD">
        <w:rPr>
          <w:rFonts w:ascii="Times New Roman" w:hAnsi="Times New Roman" w:cs="Times New Roman"/>
          <w:color w:val="000000"/>
          <w:szCs w:val="19"/>
        </w:rPr>
        <w:t>базы данных</w:t>
      </w:r>
    </w:p>
    <w:p w14:paraId="72FB5D2A" w14:textId="43B18343" w:rsidR="00FA6AAD" w:rsidRPr="00FA6AAD" w:rsidRDefault="00FA6AAD" w:rsidP="00FA6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2B91AF"/>
          <w:sz w:val="19"/>
          <w:szCs w:val="19"/>
          <w:lang w:val="en-US"/>
        </w:rPr>
        <w:tab/>
      </w:r>
      <w:r>
        <w:rPr>
          <w:rFonts w:ascii="Consolas" w:hAnsi="Consolas" w:cs="Consolas"/>
          <w:color w:val="2B91AF"/>
          <w:sz w:val="19"/>
          <w:szCs w:val="19"/>
          <w:lang w:val="en-US"/>
        </w:rPr>
        <w:tab/>
      </w:r>
      <w:r>
        <w:rPr>
          <w:rFonts w:ascii="Consolas" w:hAnsi="Consolas" w:cs="Consolas"/>
          <w:color w:val="2B91AF"/>
          <w:sz w:val="19"/>
          <w:szCs w:val="19"/>
          <w:lang w:val="en-US"/>
        </w:rPr>
        <w:tab/>
      </w:r>
      <w:r w:rsidRPr="00FA6AAD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 xml:space="preserve">* data_base = </w:t>
      </w:r>
      <w:r w:rsidRPr="00FA6AAD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A6AAD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>[len];</w:t>
      </w:r>
    </w:p>
    <w:p w14:paraId="303204BA" w14:textId="77777777" w:rsidR="00FA6AAD" w:rsidRPr="00FA6AAD" w:rsidRDefault="00FA6AAD" w:rsidP="00FA6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B952B63" w14:textId="20598C42" w:rsidR="00FA6AAD" w:rsidRPr="00FA6AAD" w:rsidRDefault="00FA6AAD" w:rsidP="00FA6AAD">
      <w:pPr>
        <w:pStyle w:val="a9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A6AAD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 xml:space="preserve">* key = </w:t>
      </w:r>
      <w:r w:rsidRPr="00FA6AAD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A6AAD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>[len];</w:t>
      </w:r>
    </w:p>
    <w:p w14:paraId="2D67C5FA" w14:textId="4BF73BD4" w:rsidR="00CE0064" w:rsidRPr="00B7266E" w:rsidRDefault="00FA6AAD" w:rsidP="00FA6AAD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Подсчет и разрешение коллизий методом открытой адресации</w:t>
      </w:r>
    </w:p>
    <w:p w14:paraId="4125A811" w14:textId="79DF1919" w:rsidR="00B7266E" w:rsidRPr="00B7266E" w:rsidRDefault="00B7266E" w:rsidP="00B726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FF"/>
          <w:sz w:val="19"/>
          <w:szCs w:val="19"/>
        </w:rPr>
        <w:tab/>
      </w:r>
      <w:r w:rsidRPr="005A35A2">
        <w:rPr>
          <w:rFonts w:ascii="Consolas" w:hAnsi="Consolas" w:cs="Consolas"/>
          <w:color w:val="0000FF"/>
          <w:sz w:val="19"/>
          <w:szCs w:val="19"/>
        </w:rPr>
        <w:tab/>
      </w:r>
      <w:r w:rsidRPr="005A35A2">
        <w:rPr>
          <w:rFonts w:ascii="Consolas" w:hAnsi="Consolas" w:cs="Consolas"/>
          <w:color w:val="0000FF"/>
          <w:sz w:val="19"/>
          <w:szCs w:val="19"/>
        </w:rPr>
        <w:tab/>
      </w:r>
      <w:r w:rsidRPr="00B7266E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5CAD6818" w14:textId="754712F5" w:rsidR="00B7266E" w:rsidRPr="00B7266E" w:rsidRDefault="00B7266E" w:rsidP="00B726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>Shell_Sort(city, size);</w:t>
      </w:r>
    </w:p>
    <w:p w14:paraId="434EAE82" w14:textId="77777777" w:rsidR="00B7266E" w:rsidRDefault="00B7266E" w:rsidP="00B726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menu == 1)</w:t>
      </w:r>
    </w:p>
    <w:p w14:paraId="78F9ECD5" w14:textId="77777777" w:rsidR="00B7266E" w:rsidRDefault="00B7266E" w:rsidP="00B726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Hoare(city, left, size - 1);</w:t>
      </w:r>
    </w:p>
    <w:p w14:paraId="3DF397F0" w14:textId="04D95D40" w:rsidR="00AC43AF" w:rsidRPr="00B64532" w:rsidRDefault="008E09C2" w:rsidP="00B64532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Реализация алгоритма прямого поиска</w:t>
      </w:r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4A65C336" w14:textId="782291A1" w:rsidR="008225E8" w:rsidRPr="00D21FEF" w:rsidRDefault="008225E8" w:rsidP="00D21FEF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целочисленных переменных </w:t>
      </w:r>
      <w:r w:rsidR="00AC43AF">
        <w:rPr>
          <w:rFonts w:ascii="Times New Roman" w:hAnsi="Times New Roman" w:cs="Times New Roman"/>
          <w:color w:val="000000"/>
          <w:sz w:val="28"/>
          <w:szCs w:val="28"/>
        </w:rPr>
        <w:t>для управления циклами, контроля размеров массивов и контроля длины строк</w:t>
      </w:r>
    </w:p>
    <w:p w14:paraId="6356C06A" w14:textId="77777777" w:rsidR="008E09C2" w:rsidRPr="008E09C2" w:rsidRDefault="00B6453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 w:rsidR="008E09C2" w:rsidRPr="008E09C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="008E09C2"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len = 0;</w:t>
      </w:r>
    </w:p>
    <w:p w14:paraId="12208976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8E09C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adress;</w:t>
      </w:r>
    </w:p>
    <w:p w14:paraId="05463D60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x;</w:t>
      </w:r>
    </w:p>
    <w:p w14:paraId="72AD469E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user_search;</w:t>
      </w:r>
    </w:p>
    <w:p w14:paraId="1C290BF9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8E09C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error = 0;</w:t>
      </w:r>
    </w:p>
    <w:p w14:paraId="03B79394" w14:textId="306AEB04" w:rsidR="008225E8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>Указатели</w:t>
      </w:r>
    </w:p>
    <w:p w14:paraId="649C9FB1" w14:textId="489A97C1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bookmarkStart w:id="3" w:name="_Toc57314748"/>
      <w:r>
        <w:rPr>
          <w:rFonts w:ascii="Consolas" w:hAnsi="Consolas" w:cs="Consolas"/>
          <w:color w:val="2B91AF"/>
          <w:sz w:val="19"/>
          <w:szCs w:val="19"/>
          <w:lang w:val="en-US"/>
        </w:rPr>
        <w:tab/>
      </w:r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* data_base = </w:t>
      </w:r>
      <w:r w:rsidRPr="008E09C2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[len];</w:t>
      </w:r>
    </w:p>
    <w:p w14:paraId="67A72755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43E205" w14:textId="77777777" w:rsidR="008E09C2" w:rsidRDefault="008E09C2" w:rsidP="008E09C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>
        <w:rPr>
          <w:rFonts w:ascii="Consolas" w:hAnsi="Consolas" w:cs="Consolas"/>
          <w:color w:val="2B91A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* key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>[len];</w:t>
      </w:r>
    </w:p>
    <w:p w14:paraId="505B6589" w14:textId="4F4296A8" w:rsidR="00386991" w:rsidRPr="00B64532" w:rsidRDefault="003564C4" w:rsidP="008E09C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Структура для ввода и хранения названий городов, численности их населения</w:t>
      </w:r>
    </w:p>
    <w:p w14:paraId="7454CBFF" w14:textId="77777777" w:rsidR="008E09C2" w:rsidRPr="008E09C2" w:rsidRDefault="003564C4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FF"/>
          <w:sz w:val="19"/>
          <w:szCs w:val="19"/>
        </w:rPr>
        <w:lastRenderedPageBreak/>
        <w:tab/>
      </w:r>
      <w:r w:rsidR="008E09C2" w:rsidRPr="008E09C2">
        <w:rPr>
          <w:rFonts w:ascii="Consolas" w:hAnsi="Consolas" w:cs="Consolas"/>
          <w:color w:val="0000FF"/>
          <w:sz w:val="19"/>
          <w:szCs w:val="19"/>
          <w:lang w:val="en-US"/>
        </w:rPr>
        <w:t>struct</w:t>
      </w:r>
      <w:r w:rsidR="008E09C2"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8E09C2" w:rsidRPr="008E09C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</w:p>
    <w:p w14:paraId="7422E86D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A3B81EC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fio;</w:t>
      </w:r>
    </w:p>
    <w:p w14:paraId="57F44354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cardnum;</w:t>
      </w:r>
    </w:p>
    <w:p w14:paraId="50C7CC73" w14:textId="77777777" w:rsid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>
        <w:rPr>
          <w:rFonts w:ascii="Consolas" w:hAnsi="Consolas" w:cs="Consolas"/>
          <w:color w:val="2B91A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summ;</w:t>
      </w:r>
    </w:p>
    <w:p w14:paraId="0F7762E4" w14:textId="77777777" w:rsid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28764035" w14:textId="3833D840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291C5A82" w14:textId="77777777" w:rsidR="008E09C2" w:rsidRDefault="008E09C2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getline(F1, x.fio);</w:t>
      </w:r>
    </w:p>
    <w:p w14:paraId="3F6500F1" w14:textId="3FC8F588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3DE1577C" w14:textId="7CBCD3A2" w:rsidR="008E09C2" w:rsidRPr="008E09C2" w:rsidRDefault="008E09C2" w:rsidP="008E09C2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color w:val="000000"/>
          <w:szCs w:val="28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cout </w:t>
      </w:r>
      <w:r w:rsidRPr="008E09C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i </w:t>
      </w:r>
      <w:r w:rsidRPr="008E09C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E09C2">
        <w:rPr>
          <w:rFonts w:ascii="Consolas" w:hAnsi="Consolas" w:cs="Consolas"/>
          <w:color w:val="A31515"/>
          <w:sz w:val="19"/>
          <w:szCs w:val="19"/>
          <w:lang w:val="en-US"/>
        </w:rPr>
        <w:t>":   "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E09C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key[i] </w:t>
      </w:r>
      <w:r w:rsidRPr="008E09C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6063E210" w14:textId="08E60E3C" w:rsidR="00CE0064" w:rsidRPr="00CE0064" w:rsidRDefault="00E751ED" w:rsidP="00CE006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Для решения задачи будут использованы циклы</w:t>
      </w:r>
      <w:r w:rsidR="00CE0064">
        <w:rPr>
          <w:rFonts w:ascii="Times New Roman" w:hAnsi="Times New Roman" w:cs="Times New Roman"/>
          <w:color w:val="000000"/>
          <w:szCs w:val="28"/>
        </w:rPr>
        <w:t>. Например, цикл</w:t>
      </w:r>
      <w:r w:rsidR="00B64532">
        <w:rPr>
          <w:rFonts w:ascii="Times New Roman" w:hAnsi="Times New Roman" w:cs="Times New Roman"/>
          <w:color w:val="000000"/>
          <w:szCs w:val="28"/>
        </w:rPr>
        <w:t xml:space="preserve"> для </w:t>
      </w:r>
      <w:r w:rsidR="003564C4">
        <w:rPr>
          <w:rFonts w:ascii="Times New Roman" w:hAnsi="Times New Roman" w:cs="Times New Roman"/>
          <w:color w:val="000000"/>
          <w:szCs w:val="28"/>
        </w:rPr>
        <w:t>ввода информации в структуры</w:t>
      </w:r>
    </w:p>
    <w:p w14:paraId="7EC1A30D" w14:textId="77777777" w:rsidR="003564C4" w:rsidRPr="003564C4" w:rsidRDefault="00B64532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B648B">
        <w:rPr>
          <w:rFonts w:ascii="Consolas" w:hAnsi="Consolas" w:cs="Consolas"/>
          <w:color w:val="0000FF"/>
          <w:sz w:val="19"/>
          <w:szCs w:val="19"/>
        </w:rPr>
        <w:tab/>
      </w:r>
      <w:bookmarkStart w:id="4" w:name="_Toc57314749"/>
      <w:bookmarkEnd w:id="3"/>
      <w:r w:rsidR="003564C4" w:rsidRPr="003564C4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="003564C4"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; i++)</w:t>
      </w:r>
    </w:p>
    <w:p w14:paraId="6599353D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19C4764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Город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36BA63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in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name;</w:t>
      </w:r>
    </w:p>
    <w:p w14:paraId="73D357A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Численость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населения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DD58D5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in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population;</w:t>
      </w:r>
    </w:p>
    <w:p w14:paraId="49AC9AFF" w14:textId="549AF706" w:rsidR="00B64532" w:rsidRPr="008B648B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66DFCD3" w14:textId="0C7FDDDD" w:rsidR="00B64532" w:rsidRDefault="003564C4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>Для защиты от случайных ошибок используются циклы на корректный ввод информации</w:t>
      </w:r>
    </w:p>
    <w:p w14:paraId="5A09E922" w14:textId="0DCA6B2C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size &lt; 1)</w:t>
      </w:r>
    </w:p>
    <w:p w14:paraId="4941B696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79066E48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те кол-во городов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6C1BF8A" w14:textId="77777777" w:rsidR="003564C4" w:rsidRPr="005A35A2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cin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51DDBC84" w14:textId="77777777" w:rsidR="003564C4" w:rsidRPr="005A35A2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206F293A" w14:textId="4295F450" w:rsidR="003564C4" w:rsidRPr="005A35A2" w:rsidRDefault="003564C4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E212616" w14:textId="77777777" w:rsidR="003564C4" w:rsidRPr="005A35A2" w:rsidRDefault="003564C4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7F72185D" w14:textId="34A4B785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ab/>
        <w:t>while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!= 1 &amp;&amp; menu != </w:t>
      </w:r>
      <w:r>
        <w:rPr>
          <w:rFonts w:ascii="Consolas" w:hAnsi="Consolas" w:cs="Consolas"/>
          <w:color w:val="000000"/>
          <w:sz w:val="19"/>
          <w:szCs w:val="19"/>
        </w:rPr>
        <w:t>2)</w:t>
      </w:r>
    </w:p>
    <w:p w14:paraId="571DB181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292F764F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метод сортировки: \n 1. Хоара \n 2. Шелла \n Ввод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CDA8360" w14:textId="77777777" w:rsidR="003564C4" w:rsidRPr="005A35A2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cin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menu;</w:t>
      </w:r>
    </w:p>
    <w:p w14:paraId="6488E53F" w14:textId="05EEC914" w:rsidR="00B64532" w:rsidRPr="005A35A2" w:rsidRDefault="003564C4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2CF7D5F" w14:textId="77777777" w:rsidR="00B64532" w:rsidRPr="005A35A2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C0DAB2" w14:textId="77777777" w:rsidR="00B64532" w:rsidRPr="005A35A2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C92A9AB" w14:textId="77777777" w:rsidR="00B64532" w:rsidRPr="005A35A2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183D825" w14:textId="77777777" w:rsidR="00B64532" w:rsidRPr="005A35A2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49243F4" w14:textId="77777777" w:rsidR="00B64532" w:rsidRPr="005A35A2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A45C0F5" w14:textId="77777777" w:rsidR="00B64532" w:rsidRPr="005A35A2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12B27799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63A2F66E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7DD4CF98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682D012A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21928758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0D5F01B4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10D11BDA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41263C48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72E377EF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1B7D0D9A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277F9780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64E3D912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140B83FF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18D39C2A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091AB886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6125A82C" w14:textId="77777777" w:rsidR="003564C4" w:rsidRPr="005A35A2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6B51300A" w14:textId="77777777" w:rsidR="005A35A2" w:rsidRDefault="005A35A2" w:rsidP="00BD2364">
      <w:pPr>
        <w:pStyle w:val="12"/>
        <w:rPr>
          <w:rFonts w:asciiTheme="minorHAnsi" w:eastAsiaTheme="minorHAnsi" w:hAnsiTheme="minorHAnsi" w:cstheme="minorBidi"/>
          <w:color w:val="000000"/>
          <w:lang w:val="en-US"/>
        </w:rPr>
      </w:pPr>
    </w:p>
    <w:p w14:paraId="7359349E" w14:textId="768E212E" w:rsidR="005601E3" w:rsidRPr="00C9245B" w:rsidRDefault="005601E3" w:rsidP="00BD2364">
      <w:pPr>
        <w:pStyle w:val="12"/>
        <w:rPr>
          <w:lang w:val="en-US"/>
        </w:rPr>
      </w:pPr>
      <w:r w:rsidRPr="00C9245B">
        <w:t>Код</w:t>
      </w:r>
      <w:bookmarkEnd w:id="4"/>
    </w:p>
    <w:p w14:paraId="2F0F0310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6DF540FF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&lt;list&gt;</w:t>
      </w:r>
    </w:p>
    <w:p w14:paraId="74CB6A19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&lt;fstream&gt;</w:t>
      </w:r>
    </w:p>
    <w:p w14:paraId="3AB23DD7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&lt;windows.h&gt;</w:t>
      </w:r>
    </w:p>
    <w:p w14:paraId="62FB2537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&lt;math.h&gt;</w:t>
      </w:r>
    </w:p>
    <w:p w14:paraId="57CF8D17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&lt;string&gt;</w:t>
      </w:r>
    </w:p>
    <w:p w14:paraId="50648A97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3C259786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932D343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struct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</w:p>
    <w:p w14:paraId="7DDF742C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078BD17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fio;</w:t>
      </w:r>
    </w:p>
    <w:p w14:paraId="32FACDA2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cardnum;</w:t>
      </w:r>
    </w:p>
    <w:p w14:paraId="5AAF951F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m;</w:t>
      </w:r>
    </w:p>
    <w:p w14:paraId="1CF8A05E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092CE6B5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9B55D8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438F9C3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Hash_rem(</w:t>
      </w:r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8D293D2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17D9AEF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l;</w:t>
      </w:r>
    </w:p>
    <w:p w14:paraId="3AAD8CC7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l = </w:t>
      </w:r>
      <w:r w:rsidRPr="005A35A2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.size();</w:t>
      </w:r>
    </w:p>
    <w:p w14:paraId="2EFE92D9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(l % </w:t>
      </w:r>
      <w:r w:rsidRPr="005A35A2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7545F87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AE1AFEE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F274143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5FFF6E4C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53733F9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SetConsoleOutputCP(1251);</w:t>
      </w:r>
    </w:p>
    <w:p w14:paraId="11D1B38C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SetConsoleCP(1251);</w:t>
      </w:r>
    </w:p>
    <w:p w14:paraId="34E1BE67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len = 0;</w:t>
      </w:r>
    </w:p>
    <w:p w14:paraId="53524644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adress;</w:t>
      </w:r>
    </w:p>
    <w:p w14:paraId="165E782C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x;</w:t>
      </w:r>
    </w:p>
    <w:p w14:paraId="4134DED1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user_search;</w:t>
      </w:r>
    </w:p>
    <w:p w14:paraId="2454BF8F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error = 0;</w:t>
      </w:r>
    </w:p>
    <w:p w14:paraId="62459D4D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3B07056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(len &lt; 2 || len&gt;100)</w:t>
      </w:r>
    </w:p>
    <w:p w14:paraId="42D25328" w14:textId="77777777" w:rsid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19CCFD0D" w14:textId="77777777" w:rsid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те размер таблицы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8149531" w14:textId="77777777" w:rsid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len;</w:t>
      </w:r>
    </w:p>
    <w:p w14:paraId="78AC5EDA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7BFBA2C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155EFE4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N = len;</w:t>
      </w:r>
    </w:p>
    <w:p w14:paraId="38E0E9BA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734DA1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D75D0CA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cin.get();</w:t>
      </w:r>
    </w:p>
    <w:p w14:paraId="7BD78ACE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F4EE3C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* data_base = 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[len];</w:t>
      </w:r>
    </w:p>
    <w:p w14:paraId="4D642EC4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762ED2C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* key = 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[len];</w:t>
      </w:r>
    </w:p>
    <w:p w14:paraId="49316DE7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852043F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len; i++) key[i]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Пусто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D79A9BF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71DB74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ifstream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F1(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F1.txt"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DFCCD87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ifstream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F2(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F2.txt"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6658C75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ifstream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F3(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F3.txt"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0CA4B3B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B4F166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N; i++)</w:t>
      </w:r>
    </w:p>
    <w:p w14:paraId="579D9D29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14:paraId="54A31632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getline(F1, x.fio);</w:t>
      </w:r>
    </w:p>
    <w:p w14:paraId="0F975003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getline(F2, x.cardnum);</w:t>
      </w:r>
    </w:p>
    <w:p w14:paraId="3AE54062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 xml:space="preserve">        getline(F3, x.summ);</w:t>
      </w:r>
    </w:p>
    <w:p w14:paraId="07E3B969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64CA166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adress = Hash_rem(x.fio, N);</w:t>
      </w:r>
    </w:p>
    <w:p w14:paraId="04D89F00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558676B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(adress &gt;= len || key[len - 1]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!=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Пусто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B8431FD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097E80A5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* data_base_new = 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[len * 2];</w:t>
      </w:r>
    </w:p>
    <w:p w14:paraId="5519E33A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* key_new = 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[len * 2];</w:t>
      </w:r>
    </w:p>
    <w:p w14:paraId="5D2F0521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len; i++)</w:t>
      </w:r>
    </w:p>
    <w:p w14:paraId="6FE4B3C1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33D0DB1D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data_base_new[i]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_base[i];</w:t>
      </w:r>
    </w:p>
    <w:p w14:paraId="6E72C5DE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key_new[i]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key[i];</w:t>
      </w:r>
    </w:p>
    <w:p w14:paraId="441DC9CA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45D312D7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len; i &lt; len * 2; i++) key_new[i]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Пусто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D868E62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delete[]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_base;</w:t>
      </w:r>
    </w:p>
    <w:p w14:paraId="3E111BFF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delete[]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key;</w:t>
      </w:r>
    </w:p>
    <w:p w14:paraId="316BC9AC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data_base = data_base_new;</w:t>
      </w:r>
    </w:p>
    <w:p w14:paraId="0F24A2A1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key = key_new;</w:t>
      </w:r>
    </w:p>
    <w:p w14:paraId="0B7FB77C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len *= 2;</w:t>
      </w:r>
    </w:p>
    <w:p w14:paraId="3DAEBDFA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73BB06EB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905632C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(key[adress]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!=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Пусто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0EBA8E4A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25F177AA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error++;</w:t>
      </w:r>
    </w:p>
    <w:p w14:paraId="3B8872E0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(key[adress]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!=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Пусто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) adress++;</w:t>
      </w:r>
    </w:p>
    <w:p w14:paraId="7CABC51A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cout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64B56C75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1F0EA1A4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F5BE1F4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data_base[adress]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x;</w:t>
      </w:r>
    </w:p>
    <w:p w14:paraId="52F80B28" w14:textId="77777777" w:rsidR="005A35A2" w:rsidRPr="008E09C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key[adress] </w:t>
      </w:r>
      <w:r w:rsidRPr="008E09C2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x.fio;</w:t>
      </w:r>
    </w:p>
    <w:p w14:paraId="10D0DC3E" w14:textId="77777777" w:rsidR="005A35A2" w:rsidRPr="008E09C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79E00C7" w14:textId="77777777" w:rsidR="005A35A2" w:rsidRPr="008E09C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390AC5B" w14:textId="77777777" w:rsid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03105A3" w14:textId="77777777" w:rsid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3B20B3F" w14:textId="77777777" w:rsid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Таблица создана. Коллизий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rror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306618E0" w14:textId="77777777" w:rsid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7D50A90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</w:rPr>
        <w:t xml:space="preserve">    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len; i++)</w:t>
      </w:r>
    </w:p>
    <w:p w14:paraId="23031134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14:paraId="47B7B807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cout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i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:   "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key[i]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6E1BD0F6" w14:textId="77777777" w:rsid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3C2C6733" w14:textId="77777777" w:rsid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E7FF6DB" w14:textId="77777777" w:rsid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E2DF58A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cout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те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запрос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\n"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431A200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getline(cin, user_search);</w:t>
      </w:r>
    </w:p>
    <w:p w14:paraId="1F209EF0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adress = Hash_rem(user_search, N);</w:t>
      </w:r>
    </w:p>
    <w:p w14:paraId="417E14DC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CF31431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(adress &lt; len)</w:t>
      </w:r>
    </w:p>
    <w:p w14:paraId="345A4E3B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14:paraId="0777EA47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(key[adress]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==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user_search)</w:t>
      </w:r>
    </w:p>
    <w:p w14:paraId="1E636C27" w14:textId="77777777" w:rsid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6738DD25" w14:textId="77777777" w:rsidR="005A35A2" w:rsidRPr="008E09C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cout </w:t>
      </w:r>
      <w:r w:rsidRPr="008E09C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E09C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Объект</w:t>
      </w:r>
      <w:r w:rsidRPr="008E09C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найден</w:t>
      </w:r>
      <w:r w:rsidRPr="008E09C2">
        <w:rPr>
          <w:rFonts w:ascii="Consolas" w:hAnsi="Consolas" w:cs="Consolas"/>
          <w:color w:val="A31515"/>
          <w:sz w:val="19"/>
          <w:szCs w:val="19"/>
          <w:lang w:val="en-US"/>
        </w:rPr>
        <w:t>:\n"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B88D180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cout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ФИО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- "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_base[adress].fio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1AD9D50C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cout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Номер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счета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- "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_base[adress].cardnum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31CEF405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cout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Сумма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- "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_base[adress].summ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6B74224E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154F6E8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139103C4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(key[adress]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==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Пусто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D4A35BE" w14:textId="77777777" w:rsidR="005A35A2" w:rsidRPr="008E09C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2FC950F" w14:textId="77777777" w:rsid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Неизвестный объект [Пустая ячейка]\n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EEF54E4" w14:textId="77777777" w:rsid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break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E986CA6" w14:textId="77777777" w:rsid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088CCA2A" w14:textId="77777777" w:rsid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adress++;</w:t>
      </w:r>
    </w:p>
    <w:p w14:paraId="1C346708" w14:textId="77777777" w:rsid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2161531C" w14:textId="77777777" w:rsid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adress == len) 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Неизвестный объект [Пустая ячейка]\n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967A730" w14:textId="4B1FE3A7" w:rsidR="005A35A2" w:rsidRDefault="005A35A2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4F3CD86A" w14:textId="4DFDA558" w:rsidR="00897565" w:rsidRPr="00897565" w:rsidRDefault="004C7AC6" w:rsidP="004C7AC6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5A35A2">
        <w:rPr>
          <w:rFonts w:ascii="Times New Roman" w:hAnsi="Times New Roman" w:cs="Times New Roman"/>
          <w:color w:val="000000"/>
          <w:sz w:val="28"/>
          <w:szCs w:val="19"/>
        </w:rPr>
        <w:t>Бл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  <w:r w:rsidR="005A35A2" w:rsidRPr="005A35A2">
        <w:rPr>
          <w:rFonts w:ascii="Times New Roman" w:hAnsi="Times New Roman" w:cs="Times New Roman"/>
          <w:noProof/>
          <w:color w:val="000000"/>
          <w:sz w:val="19"/>
          <w:szCs w:val="19"/>
          <w:lang w:eastAsia="ru-RU"/>
        </w:rPr>
        <w:t xml:space="preserve"> </w:t>
      </w:r>
    </w:p>
    <w:p w14:paraId="58518EEC" w14:textId="7E875EE9" w:rsidR="005A35A2" w:rsidRPr="00CB440C" w:rsidRDefault="00EC66AF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hAnsi="Times New Roman" w:cs="Times New Roman"/>
          <w:color w:val="000000"/>
          <w:sz w:val="19"/>
          <w:szCs w:val="19"/>
          <w:lang w:val="en-US"/>
        </w:rPr>
        <w:pict w14:anchorId="6F575ED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9.75pt;height:685.5pt">
            <v:imagedata r:id="rId7" o:title="Диаграмма без названия"/>
          </v:shape>
        </w:pict>
      </w:r>
    </w:p>
    <w:p w14:paraId="3A49D416" w14:textId="0AC84CFF" w:rsidR="00815331" w:rsidRPr="00C9245B" w:rsidRDefault="00815331" w:rsidP="004C7AC6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C9245B">
        <w:rPr>
          <w:rFonts w:ascii="Times New Roman" w:hAnsi="Times New Roman" w:cs="Times New Roman"/>
          <w:color w:val="000000"/>
          <w:sz w:val="28"/>
          <w:szCs w:val="28"/>
          <w:lang w:val="en-US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320147A8" w:rsidR="00815331" w:rsidRPr="00C9245B" w:rsidRDefault="005A35A2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5A35A2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7626BBFD" wp14:editId="4706CF72">
            <wp:extent cx="3985605" cy="3939881"/>
            <wp:effectExtent l="0" t="0" r="0" b="381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85605" cy="39398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689C4DEB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7E2DC9E" w14:textId="7C3F0640" w:rsidR="00C31266" w:rsidRPr="00C9245B" w:rsidRDefault="00C31266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7EADA562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sectPr w:rsidR="00B40395" w:rsidRPr="00C9245B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F0CCD46" w14:textId="77777777" w:rsidR="003B1823" w:rsidRDefault="003B1823" w:rsidP="009D1C69">
      <w:pPr>
        <w:spacing w:after="0" w:line="240" w:lineRule="auto"/>
      </w:pPr>
      <w:r>
        <w:separator/>
      </w:r>
    </w:p>
  </w:endnote>
  <w:endnote w:type="continuationSeparator" w:id="0">
    <w:p w14:paraId="020CAB5E" w14:textId="77777777" w:rsidR="003B1823" w:rsidRDefault="003B1823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9E8F67" w14:textId="594EC016" w:rsidR="00C663E4" w:rsidRPr="009D1C69" w:rsidRDefault="00C663E4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F655BC" w14:textId="77777777" w:rsidR="003B1823" w:rsidRDefault="003B1823" w:rsidP="009D1C69">
      <w:pPr>
        <w:spacing w:after="0" w:line="240" w:lineRule="auto"/>
      </w:pPr>
      <w:r>
        <w:separator/>
      </w:r>
    </w:p>
  </w:footnote>
  <w:footnote w:type="continuationSeparator" w:id="0">
    <w:p w14:paraId="480896D5" w14:textId="77777777" w:rsidR="003B1823" w:rsidRDefault="003B1823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4CE76F4D"/>
    <w:multiLevelType w:val="hybridMultilevel"/>
    <w:tmpl w:val="D76846B4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8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6"/>
  </w:num>
  <w:num w:numId="2">
    <w:abstractNumId w:val="4"/>
  </w:num>
  <w:num w:numId="3">
    <w:abstractNumId w:val="9"/>
  </w:num>
  <w:num w:numId="4">
    <w:abstractNumId w:val="1"/>
  </w:num>
  <w:num w:numId="5">
    <w:abstractNumId w:val="5"/>
  </w:num>
  <w:num w:numId="6">
    <w:abstractNumId w:val="8"/>
  </w:num>
  <w:num w:numId="7">
    <w:abstractNumId w:val="0"/>
  </w:num>
  <w:num w:numId="8">
    <w:abstractNumId w:val="7"/>
  </w:num>
  <w:num w:numId="9">
    <w:abstractNumId w:val="3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NKwFAJ/MVKItAAAA"/>
  </w:docVars>
  <w:rsids>
    <w:rsidRoot w:val="00C7382A"/>
    <w:rsid w:val="00007063"/>
    <w:rsid w:val="0001694A"/>
    <w:rsid w:val="00043109"/>
    <w:rsid w:val="000A3ACE"/>
    <w:rsid w:val="001A05C5"/>
    <w:rsid w:val="001C2369"/>
    <w:rsid w:val="001D55CC"/>
    <w:rsid w:val="001E1470"/>
    <w:rsid w:val="0020163F"/>
    <w:rsid w:val="00202FE9"/>
    <w:rsid w:val="0021342A"/>
    <w:rsid w:val="00241466"/>
    <w:rsid w:val="00250C56"/>
    <w:rsid w:val="00255B45"/>
    <w:rsid w:val="002907C5"/>
    <w:rsid w:val="00290DE2"/>
    <w:rsid w:val="002B4670"/>
    <w:rsid w:val="002C1EBC"/>
    <w:rsid w:val="00326223"/>
    <w:rsid w:val="00327E24"/>
    <w:rsid w:val="003564C4"/>
    <w:rsid w:val="00370102"/>
    <w:rsid w:val="00386991"/>
    <w:rsid w:val="003876B8"/>
    <w:rsid w:val="003B1823"/>
    <w:rsid w:val="003B31F8"/>
    <w:rsid w:val="003E5CA2"/>
    <w:rsid w:val="003F0B9C"/>
    <w:rsid w:val="003F31E1"/>
    <w:rsid w:val="00401E8C"/>
    <w:rsid w:val="00475B60"/>
    <w:rsid w:val="004C7AC6"/>
    <w:rsid w:val="004E17FE"/>
    <w:rsid w:val="00526CF5"/>
    <w:rsid w:val="00555B49"/>
    <w:rsid w:val="005601E3"/>
    <w:rsid w:val="0059312E"/>
    <w:rsid w:val="005A35A2"/>
    <w:rsid w:val="005B0FB0"/>
    <w:rsid w:val="005C3D65"/>
    <w:rsid w:val="00624F18"/>
    <w:rsid w:val="00645771"/>
    <w:rsid w:val="006D37C6"/>
    <w:rsid w:val="006E7FF1"/>
    <w:rsid w:val="006F3F17"/>
    <w:rsid w:val="0070623A"/>
    <w:rsid w:val="00730CC6"/>
    <w:rsid w:val="00752454"/>
    <w:rsid w:val="00752E84"/>
    <w:rsid w:val="00790211"/>
    <w:rsid w:val="007B6408"/>
    <w:rsid w:val="00803B6C"/>
    <w:rsid w:val="00815331"/>
    <w:rsid w:val="00816C74"/>
    <w:rsid w:val="008225E8"/>
    <w:rsid w:val="0083762E"/>
    <w:rsid w:val="00837F0D"/>
    <w:rsid w:val="00841259"/>
    <w:rsid w:val="008704CD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811D6"/>
    <w:rsid w:val="00987DA2"/>
    <w:rsid w:val="009C0BC6"/>
    <w:rsid w:val="009C5540"/>
    <w:rsid w:val="009D1C69"/>
    <w:rsid w:val="009D7738"/>
    <w:rsid w:val="00A1481D"/>
    <w:rsid w:val="00A33FFD"/>
    <w:rsid w:val="00A52109"/>
    <w:rsid w:val="00A81B69"/>
    <w:rsid w:val="00AC0445"/>
    <w:rsid w:val="00AC43AF"/>
    <w:rsid w:val="00AF7B36"/>
    <w:rsid w:val="00B40395"/>
    <w:rsid w:val="00B507AB"/>
    <w:rsid w:val="00B52393"/>
    <w:rsid w:val="00B53276"/>
    <w:rsid w:val="00B54525"/>
    <w:rsid w:val="00B62372"/>
    <w:rsid w:val="00B64532"/>
    <w:rsid w:val="00B7266E"/>
    <w:rsid w:val="00BB3976"/>
    <w:rsid w:val="00BC3E40"/>
    <w:rsid w:val="00BD2364"/>
    <w:rsid w:val="00C05166"/>
    <w:rsid w:val="00C31266"/>
    <w:rsid w:val="00C663E4"/>
    <w:rsid w:val="00C70B8F"/>
    <w:rsid w:val="00C7382A"/>
    <w:rsid w:val="00C85565"/>
    <w:rsid w:val="00C9245B"/>
    <w:rsid w:val="00CB440C"/>
    <w:rsid w:val="00CE0064"/>
    <w:rsid w:val="00D16B00"/>
    <w:rsid w:val="00D21FEF"/>
    <w:rsid w:val="00D2420B"/>
    <w:rsid w:val="00D2703F"/>
    <w:rsid w:val="00E751ED"/>
    <w:rsid w:val="00EC66AF"/>
    <w:rsid w:val="00ED0E5B"/>
    <w:rsid w:val="00ED695C"/>
    <w:rsid w:val="00F51069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19</TotalTime>
  <Pages>1</Pages>
  <Words>838</Words>
  <Characters>4781</Characters>
  <Application>Microsoft Office Word</Application>
  <DocSecurity>0</DocSecurity>
  <Lines>39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Pripezdok</cp:lastModifiedBy>
  <cp:revision>44</cp:revision>
  <cp:lastPrinted>2020-12-03T14:51:00Z</cp:lastPrinted>
  <dcterms:created xsi:type="dcterms:W3CDTF">2020-11-26T11:28:00Z</dcterms:created>
  <dcterms:modified xsi:type="dcterms:W3CDTF">2021-06-16T14:19:00Z</dcterms:modified>
</cp:coreProperties>
</file>